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0D54E432" w:rsidR="00246058" w:rsidRDefault="003A15F9" w:rsidP="003A15F9">
      <w:r>
        <w:t>Page 122</w:t>
      </w:r>
    </w:p>
    <w:p w14:paraId="0CC31D65" w14:textId="47195F27" w:rsidR="003A15F9" w:rsidRDefault="003A15F9" w:rsidP="003A15F9">
      <w:r>
        <w:t>Project 1</w:t>
      </w:r>
    </w:p>
    <w:p w14:paraId="33643A8E" w14:textId="35A5FE3E" w:rsidR="003A15F9" w:rsidRDefault="00FE223D" w:rsidP="003A15F9">
      <w:r>
        <w:rPr>
          <w:noProof/>
        </w:rPr>
        <w:drawing>
          <wp:inline distT="0" distB="0" distL="0" distR="0" wp14:anchorId="3C175981" wp14:editId="7A004599">
            <wp:extent cx="5943600" cy="2513965"/>
            <wp:effectExtent l="0" t="0" r="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513965"/>
                    </a:xfrm>
                    <a:prstGeom prst="rect">
                      <a:avLst/>
                    </a:prstGeom>
                  </pic:spPr>
                </pic:pic>
              </a:graphicData>
            </a:graphic>
          </wp:inline>
        </w:drawing>
      </w:r>
    </w:p>
    <w:p w14:paraId="0A4167B3" w14:textId="777AEB4D" w:rsidR="00717194" w:rsidRDefault="00FE223D" w:rsidP="00717194">
      <w:r>
        <w:rPr>
          <w:noProof/>
        </w:rPr>
        <w:drawing>
          <wp:inline distT="0" distB="0" distL="0" distR="0" wp14:anchorId="4452A210" wp14:editId="22ECC00C">
            <wp:extent cx="5943600" cy="22326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232660"/>
                    </a:xfrm>
                    <a:prstGeom prst="rect">
                      <a:avLst/>
                    </a:prstGeom>
                  </pic:spPr>
                </pic:pic>
              </a:graphicData>
            </a:graphic>
          </wp:inline>
        </w:drawing>
      </w:r>
    </w:p>
    <w:p w14:paraId="41A1D864" w14:textId="74192E19" w:rsidR="00FE223D" w:rsidRDefault="00FE223D" w:rsidP="00717194"/>
    <w:p w14:paraId="050A64BB" w14:textId="7AC6FFEB" w:rsidR="00FE223D" w:rsidRDefault="00FE223D" w:rsidP="00717194"/>
    <w:p w14:paraId="3F54DE18" w14:textId="35D92526" w:rsidR="00FE223D" w:rsidRDefault="00FE223D" w:rsidP="00717194"/>
    <w:p w14:paraId="6672E1E4" w14:textId="6050E5C8" w:rsidR="00FE223D" w:rsidRDefault="00FE223D" w:rsidP="00717194"/>
    <w:p w14:paraId="1A8C1076" w14:textId="0A603A70" w:rsidR="00FE223D" w:rsidRDefault="00FE223D" w:rsidP="00717194"/>
    <w:p w14:paraId="28AE9DAD" w14:textId="4DE3B829" w:rsidR="00FE223D" w:rsidRDefault="00FE223D" w:rsidP="00717194"/>
    <w:p w14:paraId="341CCD38" w14:textId="4FF9AC64" w:rsidR="00FE223D" w:rsidRDefault="00FE223D" w:rsidP="00717194"/>
    <w:p w14:paraId="38576A5F" w14:textId="77777777" w:rsidR="00FE223D" w:rsidRDefault="00FE223D" w:rsidP="00717194"/>
    <w:p w14:paraId="2F8F0143" w14:textId="6374933D" w:rsidR="00717194" w:rsidRPr="00717194" w:rsidRDefault="00717194" w:rsidP="00717194">
      <w:r>
        <w:rPr>
          <w:rFonts w:ascii="Menlo" w:hAnsi="Menlo" w:cs="Menlo"/>
          <w:color w:val="000000"/>
        </w:rPr>
        <w:lastRenderedPageBreak/>
        <w:t>#include&lt;stdio.h&gt;</w:t>
      </w:r>
    </w:p>
    <w:p w14:paraId="1C303F88"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202163B"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int </w:t>
      </w:r>
      <w:proofErr w:type="gramStart"/>
      <w:r>
        <w:rPr>
          <w:rFonts w:ascii="Menlo" w:hAnsi="Menlo" w:cs="Menlo"/>
          <w:color w:val="000000"/>
        </w:rPr>
        <w:t>main(</w:t>
      </w:r>
      <w:proofErr w:type="gramEnd"/>
      <w:r>
        <w:rPr>
          <w:rFonts w:ascii="Menlo" w:hAnsi="Menlo" w:cs="Menlo"/>
          <w:color w:val="000000"/>
        </w:rPr>
        <w:t>){</w:t>
      </w:r>
    </w:p>
    <w:p w14:paraId="251B966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temp = 1; //define variables</w:t>
      </w:r>
    </w:p>
    <w:p w14:paraId="2E658D0B"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max = </w:t>
      </w:r>
      <w:proofErr w:type="gramStart"/>
      <w:r>
        <w:rPr>
          <w:rFonts w:ascii="Menlo" w:hAnsi="Menlo" w:cs="Menlo"/>
          <w:color w:val="000000"/>
        </w:rPr>
        <w:t>0;</w:t>
      </w:r>
      <w:proofErr w:type="gramEnd"/>
    </w:p>
    <w:p w14:paraId="08E09C24"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while(</w:t>
      </w:r>
      <w:proofErr w:type="gramEnd"/>
      <w:r>
        <w:rPr>
          <w:rFonts w:ascii="Menlo" w:hAnsi="Menlo" w:cs="Menlo"/>
          <w:color w:val="000000"/>
        </w:rPr>
        <w:t>temp !=0){ //while loop to make sure 0 isn't entered and then accept inputs</w:t>
      </w:r>
    </w:p>
    <w:p w14:paraId="2BD2CCF3"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number: ");</w:t>
      </w:r>
    </w:p>
    <w:p w14:paraId="510D3EC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scanf</w:t>
      </w:r>
      <w:proofErr w:type="spellEnd"/>
      <w:r>
        <w:rPr>
          <w:rFonts w:ascii="Menlo" w:hAnsi="Menlo" w:cs="Menlo"/>
          <w:color w:val="000000"/>
        </w:rPr>
        <w:t>(</w:t>
      </w:r>
      <w:proofErr w:type="gramEnd"/>
      <w:r>
        <w:rPr>
          <w:rFonts w:ascii="Menlo" w:hAnsi="Menlo" w:cs="Menlo"/>
          <w:color w:val="000000"/>
        </w:rPr>
        <w:t>"%d", &amp;temp);</w:t>
      </w:r>
    </w:p>
    <w:p w14:paraId="042E0A20"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f (temp &gt; </w:t>
      </w:r>
      <w:proofErr w:type="gramStart"/>
      <w:r>
        <w:rPr>
          <w:rFonts w:ascii="Menlo" w:hAnsi="Menlo" w:cs="Menlo"/>
          <w:color w:val="000000"/>
        </w:rPr>
        <w:t>max){</w:t>
      </w:r>
      <w:proofErr w:type="gramEnd"/>
      <w:r>
        <w:rPr>
          <w:rFonts w:ascii="Menlo" w:hAnsi="Menlo" w:cs="Menlo"/>
          <w:color w:val="000000"/>
        </w:rPr>
        <w:t xml:space="preserve"> //if loop to set the max number if input is bigger</w:t>
      </w:r>
    </w:p>
    <w:p w14:paraId="75471915"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max = </w:t>
      </w:r>
      <w:proofErr w:type="gramStart"/>
      <w:r>
        <w:rPr>
          <w:rFonts w:ascii="Menlo" w:hAnsi="Menlo" w:cs="Menlo"/>
          <w:color w:val="000000"/>
        </w:rPr>
        <w:t>temp;</w:t>
      </w:r>
      <w:proofErr w:type="gramEnd"/>
    </w:p>
    <w:p w14:paraId="439A21F5"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B157A11"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51F88B48"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47043055" w14:textId="4F4879F3"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The largest number entered was %d\n", max); //print out max</w:t>
      </w:r>
    </w:p>
    <w:p w14:paraId="2A7B39DE" w14:textId="0FD22BF6" w:rsidR="00FE223D" w:rsidRDefault="00FE223D"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t xml:space="preserve">return </w:t>
      </w:r>
      <w:proofErr w:type="gramStart"/>
      <w:r>
        <w:rPr>
          <w:rFonts w:ascii="Menlo" w:hAnsi="Menlo" w:cs="Menlo"/>
          <w:color w:val="000000"/>
        </w:rPr>
        <w:t>0;</w:t>
      </w:r>
      <w:proofErr w:type="gramEnd"/>
    </w:p>
    <w:p w14:paraId="06BF0B4B"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A20EAA0"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11544873" w14:textId="08E658A8" w:rsidR="003A15F9" w:rsidRDefault="008A4398" w:rsidP="003A15F9">
      <w:r>
        <w:br w:type="page"/>
      </w:r>
    </w:p>
    <w:p w14:paraId="10F651F6" w14:textId="09C6554B" w:rsidR="003A15F9" w:rsidRDefault="003A15F9" w:rsidP="003A15F9">
      <w:r>
        <w:lastRenderedPageBreak/>
        <w:t>Page 159</w:t>
      </w:r>
    </w:p>
    <w:p w14:paraId="18C2CA15" w14:textId="46CCB613" w:rsidR="003A15F9" w:rsidRDefault="003A15F9" w:rsidP="003A15F9">
      <w:r>
        <w:t>Project 13</w:t>
      </w:r>
    </w:p>
    <w:p w14:paraId="3671CD85" w14:textId="0EB74887" w:rsidR="003A15F9" w:rsidRDefault="00FE223D" w:rsidP="003A15F9">
      <w:r>
        <w:rPr>
          <w:noProof/>
        </w:rPr>
        <w:drawing>
          <wp:inline distT="0" distB="0" distL="0" distR="0" wp14:anchorId="28660EBA" wp14:editId="5661FF2F">
            <wp:extent cx="5943600" cy="352171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21710"/>
                    </a:xfrm>
                    <a:prstGeom prst="rect">
                      <a:avLst/>
                    </a:prstGeom>
                  </pic:spPr>
                </pic:pic>
              </a:graphicData>
            </a:graphic>
          </wp:inline>
        </w:drawing>
      </w:r>
    </w:p>
    <w:p w14:paraId="57472B8A" w14:textId="4B250E00" w:rsidR="008A4398" w:rsidRDefault="00FE223D" w:rsidP="003A15F9">
      <w:r>
        <w:rPr>
          <w:noProof/>
        </w:rPr>
        <w:drawing>
          <wp:inline distT="0" distB="0" distL="0" distR="0" wp14:anchorId="6796FA54" wp14:editId="1B6365E3">
            <wp:extent cx="5943600" cy="1746885"/>
            <wp:effectExtent l="0" t="0" r="0" b="571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746885"/>
                    </a:xfrm>
                    <a:prstGeom prst="rect">
                      <a:avLst/>
                    </a:prstGeom>
                  </pic:spPr>
                </pic:pic>
              </a:graphicData>
            </a:graphic>
          </wp:inline>
        </w:drawing>
      </w:r>
    </w:p>
    <w:p w14:paraId="54C39FD1"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721DDE1"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0F73594"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5D41A00"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CC8DF4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328DFF7"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01AC0EB"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672638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3E2AF95"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F941D88"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09DC899"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2D20588" w14:textId="203DDEEC"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lastRenderedPageBreak/>
        <w:t>#include &lt;</w:t>
      </w:r>
      <w:proofErr w:type="spellStart"/>
      <w:r>
        <w:rPr>
          <w:rFonts w:ascii="Menlo" w:hAnsi="Menlo" w:cs="Menlo"/>
          <w:color w:val="000000"/>
        </w:rPr>
        <w:t>stdio.h</w:t>
      </w:r>
      <w:proofErr w:type="spellEnd"/>
      <w:r>
        <w:rPr>
          <w:rFonts w:ascii="Menlo" w:hAnsi="Menlo" w:cs="Menlo"/>
          <w:color w:val="000000"/>
        </w:rPr>
        <w:t>&gt;</w:t>
      </w:r>
    </w:p>
    <w:p w14:paraId="7E2B2B1D"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921E95A"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int </w:t>
      </w:r>
      <w:proofErr w:type="gramStart"/>
      <w:r>
        <w:rPr>
          <w:rFonts w:ascii="Menlo" w:hAnsi="Menlo" w:cs="Menlo"/>
          <w:color w:val="000000"/>
        </w:rPr>
        <w:t>main(</w:t>
      </w:r>
      <w:proofErr w:type="gramEnd"/>
      <w:r>
        <w:rPr>
          <w:rFonts w:ascii="Menlo" w:hAnsi="Menlo" w:cs="Menlo"/>
          <w:color w:val="000000"/>
        </w:rPr>
        <w:t>){</w:t>
      </w:r>
    </w:p>
    <w:p w14:paraId="0501F83E"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char </w:t>
      </w:r>
      <w:proofErr w:type="spellStart"/>
      <w:r>
        <w:rPr>
          <w:rFonts w:ascii="Menlo" w:hAnsi="Menlo" w:cs="Menlo"/>
          <w:color w:val="000000"/>
        </w:rPr>
        <w:t>ch</w:t>
      </w:r>
      <w:proofErr w:type="spellEnd"/>
      <w:r>
        <w:rPr>
          <w:rFonts w:ascii="Menlo" w:hAnsi="Menlo" w:cs="Menlo"/>
          <w:color w:val="000000"/>
        </w:rPr>
        <w:t>; //declare variables</w:t>
      </w:r>
    </w:p>
    <w:p w14:paraId="379D0E22"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uble </w:t>
      </w:r>
      <w:proofErr w:type="gramStart"/>
      <w:r>
        <w:rPr>
          <w:rFonts w:ascii="Menlo" w:hAnsi="Menlo" w:cs="Menlo"/>
          <w:color w:val="000000"/>
        </w:rPr>
        <w:t>avg;</w:t>
      </w:r>
      <w:proofErr w:type="gramEnd"/>
    </w:p>
    <w:p w14:paraId="1F33FD41"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ords = </w:t>
      </w:r>
      <w:proofErr w:type="gramStart"/>
      <w:r>
        <w:rPr>
          <w:rFonts w:ascii="Menlo" w:hAnsi="Menlo" w:cs="Menlo"/>
          <w:color w:val="000000"/>
        </w:rPr>
        <w:t>0;</w:t>
      </w:r>
      <w:proofErr w:type="gramEnd"/>
    </w:p>
    <w:p w14:paraId="2887645B"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chars = </w:t>
      </w:r>
      <w:proofErr w:type="gramStart"/>
      <w:r>
        <w:rPr>
          <w:rFonts w:ascii="Menlo" w:hAnsi="Menlo" w:cs="Menlo"/>
          <w:color w:val="000000"/>
        </w:rPr>
        <w:t>0;</w:t>
      </w:r>
      <w:proofErr w:type="gramEnd"/>
    </w:p>
    <w:p w14:paraId="6D21C44F"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spellStart"/>
      <w:r>
        <w:rPr>
          <w:rFonts w:ascii="Menlo" w:hAnsi="Menlo" w:cs="Menlo"/>
          <w:color w:val="000000"/>
        </w:rPr>
        <w:t>in_word</w:t>
      </w:r>
      <w:proofErr w:type="spellEnd"/>
      <w:r>
        <w:rPr>
          <w:rFonts w:ascii="Menlo" w:hAnsi="Menlo" w:cs="Menlo"/>
          <w:color w:val="000000"/>
        </w:rPr>
        <w:t xml:space="preserve"> = </w:t>
      </w:r>
      <w:proofErr w:type="gramStart"/>
      <w:r>
        <w:rPr>
          <w:rFonts w:ascii="Menlo" w:hAnsi="Menlo" w:cs="Menlo"/>
          <w:color w:val="000000"/>
        </w:rPr>
        <w:t>0;</w:t>
      </w:r>
      <w:proofErr w:type="gramEnd"/>
    </w:p>
    <w:p w14:paraId="4374EEF4"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77FFE1FA"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sentence: ");</w:t>
      </w:r>
    </w:p>
    <w:p w14:paraId="2E8D1DC5" w14:textId="1718DA80"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F83231D" w14:textId="4AFDD6A0" w:rsidR="00FE223D" w:rsidRDefault="00FE223D"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r>
      <w:r>
        <w:rPr>
          <w:rFonts w:ascii="Menlo" w:hAnsi="Menlo" w:cs="Menlo"/>
          <w:color w:val="000000"/>
        </w:rPr>
        <w:t xml:space="preserve">//while loop to check if </w:t>
      </w:r>
      <w:proofErr w:type="spellStart"/>
      <w:r>
        <w:rPr>
          <w:rFonts w:ascii="Menlo" w:hAnsi="Menlo" w:cs="Menlo"/>
          <w:color w:val="000000"/>
        </w:rPr>
        <w:t>its</w:t>
      </w:r>
      <w:proofErr w:type="spellEnd"/>
      <w:r>
        <w:rPr>
          <w:rFonts w:ascii="Menlo" w:hAnsi="Menlo" w:cs="Menlo"/>
          <w:color w:val="000000"/>
        </w:rPr>
        <w:t xml:space="preserve"> a new line</w:t>
      </w:r>
    </w:p>
    <w:p w14:paraId="76BBE268" w14:textId="57A95B1A"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while(</w:t>
      </w:r>
      <w:proofErr w:type="gramEnd"/>
      <w:r>
        <w:rPr>
          <w:rFonts w:ascii="Menlo" w:hAnsi="Menlo" w:cs="Menlo"/>
          <w:color w:val="000000"/>
        </w:rPr>
        <w:t>(</w:t>
      </w:r>
      <w:proofErr w:type="spellStart"/>
      <w:r>
        <w:rPr>
          <w:rFonts w:ascii="Menlo" w:hAnsi="Menlo" w:cs="Menlo"/>
          <w:color w:val="000000"/>
        </w:rPr>
        <w:t>ch</w:t>
      </w:r>
      <w:proofErr w:type="spellEnd"/>
      <w:r>
        <w:rPr>
          <w:rFonts w:ascii="Menlo" w:hAnsi="Menlo" w:cs="Menlo"/>
          <w:color w:val="000000"/>
        </w:rPr>
        <w:t xml:space="preserve"> = </w:t>
      </w:r>
      <w:proofErr w:type="spellStart"/>
      <w:r>
        <w:rPr>
          <w:rFonts w:ascii="Menlo" w:hAnsi="Menlo" w:cs="Menlo"/>
          <w:color w:val="000000"/>
        </w:rPr>
        <w:t>getchar</w:t>
      </w:r>
      <w:proofErr w:type="spellEnd"/>
      <w:r>
        <w:rPr>
          <w:rFonts w:ascii="Menlo" w:hAnsi="Menlo" w:cs="Menlo"/>
          <w:color w:val="000000"/>
        </w:rPr>
        <w:t xml:space="preserve">()) != '\n'){ </w:t>
      </w:r>
    </w:p>
    <w:p w14:paraId="20E9B9CD"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if(</w:t>
      </w:r>
      <w:proofErr w:type="spellStart"/>
      <w:proofErr w:type="gramEnd"/>
      <w:r>
        <w:rPr>
          <w:rFonts w:ascii="Menlo" w:hAnsi="Menlo" w:cs="Menlo"/>
          <w:color w:val="000000"/>
        </w:rPr>
        <w:t>ch</w:t>
      </w:r>
      <w:proofErr w:type="spellEnd"/>
      <w:r>
        <w:rPr>
          <w:rFonts w:ascii="Menlo" w:hAnsi="Menlo" w:cs="Menlo"/>
          <w:color w:val="000000"/>
        </w:rPr>
        <w:t xml:space="preserve"> != ' '){ //checks if character is space</w:t>
      </w:r>
    </w:p>
    <w:p w14:paraId="4189B76D"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f</w:t>
      </w:r>
      <w:proofErr w:type="gramStart"/>
      <w:r>
        <w:rPr>
          <w:rFonts w:ascii="Menlo" w:hAnsi="Menlo" w:cs="Menlo"/>
          <w:color w:val="000000"/>
        </w:rPr>
        <w:t>(!</w:t>
      </w:r>
      <w:proofErr w:type="spellStart"/>
      <w:r>
        <w:rPr>
          <w:rFonts w:ascii="Menlo" w:hAnsi="Menlo" w:cs="Menlo"/>
          <w:color w:val="000000"/>
        </w:rPr>
        <w:t>in</w:t>
      </w:r>
      <w:proofErr w:type="gramEnd"/>
      <w:r>
        <w:rPr>
          <w:rFonts w:ascii="Menlo" w:hAnsi="Menlo" w:cs="Menlo"/>
          <w:color w:val="000000"/>
        </w:rPr>
        <w:t>_word</w:t>
      </w:r>
      <w:proofErr w:type="spellEnd"/>
      <w:r>
        <w:rPr>
          <w:rFonts w:ascii="Menlo" w:hAnsi="Menlo" w:cs="Menlo"/>
          <w:color w:val="000000"/>
        </w:rPr>
        <w:t>){</w:t>
      </w:r>
    </w:p>
    <w:p w14:paraId="5B4EB52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ords+</w:t>
      </w:r>
      <w:proofErr w:type="gramStart"/>
      <w:r>
        <w:rPr>
          <w:rFonts w:ascii="Menlo" w:hAnsi="Menlo" w:cs="Menlo"/>
          <w:color w:val="000000"/>
        </w:rPr>
        <w:t>+;</w:t>
      </w:r>
      <w:proofErr w:type="gramEnd"/>
    </w:p>
    <w:p w14:paraId="758869DD"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in_word</w:t>
      </w:r>
      <w:proofErr w:type="spellEnd"/>
      <w:r>
        <w:rPr>
          <w:rFonts w:ascii="Menlo" w:hAnsi="Menlo" w:cs="Menlo"/>
          <w:color w:val="000000"/>
        </w:rPr>
        <w:t xml:space="preserve"> = </w:t>
      </w:r>
      <w:proofErr w:type="gramStart"/>
      <w:r>
        <w:rPr>
          <w:rFonts w:ascii="Menlo" w:hAnsi="Menlo" w:cs="Menlo"/>
          <w:color w:val="000000"/>
        </w:rPr>
        <w:t>1;</w:t>
      </w:r>
      <w:proofErr w:type="gramEnd"/>
    </w:p>
    <w:p w14:paraId="0D52352E"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25CEDCC9"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chars+</w:t>
      </w:r>
      <w:proofErr w:type="gramStart"/>
      <w:r>
        <w:rPr>
          <w:rFonts w:ascii="Menlo" w:hAnsi="Menlo" w:cs="Menlo"/>
          <w:color w:val="000000"/>
        </w:rPr>
        <w:t>+;</w:t>
      </w:r>
      <w:proofErr w:type="gramEnd"/>
    </w:p>
    <w:p w14:paraId="0BF8D1E8"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63995E50"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else{</w:t>
      </w:r>
      <w:proofErr w:type="gramEnd"/>
    </w:p>
    <w:p w14:paraId="0DC40346"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in_word</w:t>
      </w:r>
      <w:proofErr w:type="spellEnd"/>
      <w:r>
        <w:rPr>
          <w:rFonts w:ascii="Menlo" w:hAnsi="Menlo" w:cs="Menlo"/>
          <w:color w:val="000000"/>
        </w:rPr>
        <w:t xml:space="preserve"> = </w:t>
      </w:r>
      <w:proofErr w:type="gramStart"/>
      <w:r>
        <w:rPr>
          <w:rFonts w:ascii="Menlo" w:hAnsi="Menlo" w:cs="Menlo"/>
          <w:color w:val="000000"/>
        </w:rPr>
        <w:t>0;</w:t>
      </w:r>
      <w:proofErr w:type="gramEnd"/>
    </w:p>
    <w:p w14:paraId="33BE5099" w14:textId="77777777" w:rsidR="00717194"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53029175" w14:textId="4E53934F" w:rsidR="00FE223D" w:rsidRDefault="00717194"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633C03A4" w14:textId="77777777" w:rsidR="00FE223D" w:rsidRDefault="00FE223D" w:rsidP="00FE22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avg = chars/words; //calculates average length</w:t>
      </w:r>
    </w:p>
    <w:p w14:paraId="106492CE" w14:textId="5720CCD9" w:rsidR="00FE223D" w:rsidRDefault="00FE223D" w:rsidP="00FE22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Average word length: %.1f\n", avg);</w:t>
      </w:r>
    </w:p>
    <w:p w14:paraId="205F9439" w14:textId="15CC79BA" w:rsidR="00FE223D" w:rsidRDefault="00FE223D" w:rsidP="00FE22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t xml:space="preserve">    return </w:t>
      </w:r>
      <w:proofErr w:type="gramStart"/>
      <w:r>
        <w:rPr>
          <w:rFonts w:ascii="Menlo" w:hAnsi="Menlo" w:cs="Menlo"/>
          <w:color w:val="000000"/>
        </w:rPr>
        <w:t>0;</w:t>
      </w:r>
      <w:proofErr w:type="gramEnd"/>
    </w:p>
    <w:p w14:paraId="7D60B5B5" w14:textId="77777777" w:rsidR="00FE223D" w:rsidRDefault="00FE223D" w:rsidP="00FE22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0227EEE6" w14:textId="77777777" w:rsidR="00FE223D" w:rsidRDefault="00FE223D" w:rsidP="00FE22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828AF7C" w14:textId="77777777" w:rsidR="00FE223D" w:rsidRDefault="00FE223D" w:rsidP="0071719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A3BEEC2" w14:textId="128CFAE5" w:rsidR="003A15F9" w:rsidRDefault="003A15F9" w:rsidP="003A15F9"/>
    <w:p w14:paraId="4581D325" w14:textId="208E15E0" w:rsidR="00065731" w:rsidRDefault="00065731" w:rsidP="003A15F9"/>
    <w:p w14:paraId="05E9E747" w14:textId="795A4B68" w:rsidR="00065731" w:rsidRDefault="00065731" w:rsidP="003A15F9"/>
    <w:p w14:paraId="180BD2F7" w14:textId="18A8FCB7" w:rsidR="00065731" w:rsidRDefault="00065731" w:rsidP="003A15F9"/>
    <w:p w14:paraId="25F3A7B0" w14:textId="0F74CF0D" w:rsidR="00065731" w:rsidRDefault="00065731" w:rsidP="003A15F9"/>
    <w:p w14:paraId="0F37DD79" w14:textId="6D3823D3" w:rsidR="00065731" w:rsidRDefault="00065731" w:rsidP="003A15F9"/>
    <w:p w14:paraId="1DC350B0" w14:textId="68FB2D4D" w:rsidR="00065731" w:rsidRDefault="00065731" w:rsidP="003A15F9"/>
    <w:p w14:paraId="0705DA1D" w14:textId="40254649" w:rsidR="00065731" w:rsidRDefault="00065731" w:rsidP="003A15F9"/>
    <w:p w14:paraId="71063AE8" w14:textId="170EBA2A" w:rsidR="00717194" w:rsidRDefault="00717194" w:rsidP="003A15F9"/>
    <w:p w14:paraId="2B0895AE" w14:textId="03630570" w:rsidR="00717194" w:rsidRDefault="00717194" w:rsidP="003A15F9"/>
    <w:p w14:paraId="15DBA951" w14:textId="77777777" w:rsidR="00717194" w:rsidRDefault="00717194" w:rsidP="003A15F9"/>
    <w:p w14:paraId="6B299276" w14:textId="068D36AC" w:rsidR="00065731" w:rsidRDefault="003A15F9" w:rsidP="003A15F9">
      <w:r>
        <w:lastRenderedPageBreak/>
        <w:t>Project 14</w:t>
      </w:r>
    </w:p>
    <w:p w14:paraId="337FA36C" w14:textId="0C988386" w:rsidR="00065731" w:rsidRDefault="00065731">
      <w:r>
        <w:rPr>
          <w:noProof/>
        </w:rPr>
        <w:drawing>
          <wp:inline distT="0" distB="0" distL="0" distR="0" wp14:anchorId="411FDB50" wp14:editId="41B1B0A8">
            <wp:extent cx="5576094" cy="3915178"/>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56074" cy="3971335"/>
                    </a:xfrm>
                    <a:prstGeom prst="rect">
                      <a:avLst/>
                    </a:prstGeom>
                  </pic:spPr>
                </pic:pic>
              </a:graphicData>
            </a:graphic>
          </wp:inline>
        </w:drawing>
      </w:r>
    </w:p>
    <w:p w14:paraId="156E228E" w14:textId="43CB0598" w:rsidR="00FA0142" w:rsidRDefault="00FE223D"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noProof/>
          <w:color w:val="000000"/>
        </w:rPr>
        <w:drawing>
          <wp:inline distT="0" distB="0" distL="0" distR="0" wp14:anchorId="5EA27056" wp14:editId="6B0C4280">
            <wp:extent cx="5943600" cy="183134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831340"/>
                    </a:xfrm>
                    <a:prstGeom prst="rect">
                      <a:avLst/>
                    </a:prstGeom>
                  </pic:spPr>
                </pic:pic>
              </a:graphicData>
            </a:graphic>
          </wp:inline>
        </w:drawing>
      </w:r>
    </w:p>
    <w:p w14:paraId="05F66D8D"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DBB683B"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71139D5"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7C1C415"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4C9A4290"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B4FD45A"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C822A98"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0669BC8"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6EAC413"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EEF741C"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B0DC253"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8C9B2BE"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2DCBCEA" w14:textId="39E4C79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 &lt;</w:t>
      </w:r>
      <w:proofErr w:type="spellStart"/>
      <w:r>
        <w:rPr>
          <w:rFonts w:ascii="Menlo" w:hAnsi="Menlo" w:cs="Menlo"/>
          <w:color w:val="000000"/>
        </w:rPr>
        <w:t>stdio.h</w:t>
      </w:r>
      <w:proofErr w:type="spellEnd"/>
      <w:r>
        <w:rPr>
          <w:rFonts w:ascii="Menlo" w:hAnsi="Menlo" w:cs="Menlo"/>
          <w:color w:val="000000"/>
        </w:rPr>
        <w:t>&gt;</w:t>
      </w:r>
    </w:p>
    <w:p w14:paraId="59481E32"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 &lt;</w:t>
      </w:r>
      <w:proofErr w:type="spellStart"/>
      <w:r>
        <w:rPr>
          <w:rFonts w:ascii="Menlo" w:hAnsi="Menlo" w:cs="Menlo"/>
          <w:color w:val="000000"/>
        </w:rPr>
        <w:t>math.h</w:t>
      </w:r>
      <w:proofErr w:type="spellEnd"/>
      <w:r>
        <w:rPr>
          <w:rFonts w:ascii="Menlo" w:hAnsi="Menlo" w:cs="Menlo"/>
          <w:color w:val="000000"/>
        </w:rPr>
        <w:t>&gt;</w:t>
      </w:r>
    </w:p>
    <w:p w14:paraId="3EBB3F0D"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06EBC3A"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t main(void</w:t>
      </w:r>
      <w:proofErr w:type="gramStart"/>
      <w:r>
        <w:rPr>
          <w:rFonts w:ascii="Menlo" w:hAnsi="Menlo" w:cs="Menlo"/>
          <w:color w:val="000000"/>
        </w:rPr>
        <w:t>){</w:t>
      </w:r>
      <w:proofErr w:type="gramEnd"/>
    </w:p>
    <w:p w14:paraId="2337C321"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uble x, y, sqrt;//Define variables</w:t>
      </w:r>
    </w:p>
    <w:p w14:paraId="2D459C76"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y = </w:t>
      </w:r>
      <w:proofErr w:type="gramStart"/>
      <w:r>
        <w:rPr>
          <w:rFonts w:ascii="Menlo" w:hAnsi="Menlo" w:cs="Menlo"/>
          <w:color w:val="000000"/>
        </w:rPr>
        <w:t>1;</w:t>
      </w:r>
      <w:proofErr w:type="gramEnd"/>
    </w:p>
    <w:p w14:paraId="62901BAE"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terminate = </w:t>
      </w:r>
      <w:proofErr w:type="gramStart"/>
      <w:r>
        <w:rPr>
          <w:rFonts w:ascii="Menlo" w:hAnsi="Menlo" w:cs="Menlo"/>
          <w:color w:val="000000"/>
        </w:rPr>
        <w:t>0;</w:t>
      </w:r>
      <w:proofErr w:type="gramEnd"/>
    </w:p>
    <w:p w14:paraId="4D82C09F"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C246882"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positive number: ");//assign number</w:t>
      </w:r>
    </w:p>
    <w:p w14:paraId="0BCA076A"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scanf</w:t>
      </w:r>
      <w:proofErr w:type="spellEnd"/>
      <w:r>
        <w:rPr>
          <w:rFonts w:ascii="Menlo" w:hAnsi="Menlo" w:cs="Menlo"/>
          <w:color w:val="000000"/>
        </w:rPr>
        <w:t>("%1le</w:t>
      </w:r>
      <w:proofErr w:type="gramStart"/>
      <w:r>
        <w:rPr>
          <w:rFonts w:ascii="Menlo" w:hAnsi="Menlo" w:cs="Menlo"/>
          <w:color w:val="000000"/>
        </w:rPr>
        <w:t>",&amp;</w:t>
      </w:r>
      <w:proofErr w:type="gramEnd"/>
      <w:r>
        <w:rPr>
          <w:rFonts w:ascii="Menlo" w:hAnsi="Menlo" w:cs="Menlo"/>
          <w:color w:val="000000"/>
        </w:rPr>
        <w:t>x);</w:t>
      </w:r>
    </w:p>
    <w:p w14:paraId="608B2C39"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562C61D2"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do{</w:t>
      </w:r>
      <w:proofErr w:type="gramEnd"/>
      <w:r>
        <w:rPr>
          <w:rFonts w:ascii="Menlo" w:hAnsi="Menlo" w:cs="Menlo"/>
          <w:color w:val="000000"/>
        </w:rPr>
        <w:t>//calculates the square root</w:t>
      </w:r>
    </w:p>
    <w:p w14:paraId="7FB18A54"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sqrt = ((y + (x/y))/2</w:t>
      </w:r>
      <w:proofErr w:type="gramStart"/>
      <w:r>
        <w:rPr>
          <w:rFonts w:ascii="Menlo" w:hAnsi="Menlo" w:cs="Menlo"/>
          <w:color w:val="000000"/>
        </w:rPr>
        <w:t>);</w:t>
      </w:r>
      <w:proofErr w:type="gramEnd"/>
    </w:p>
    <w:p w14:paraId="5914BEF0"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f(fabs(y-</w:t>
      </w:r>
      <w:proofErr w:type="gramStart"/>
      <w:r>
        <w:rPr>
          <w:rFonts w:ascii="Menlo" w:hAnsi="Menlo" w:cs="Menlo"/>
          <w:color w:val="000000"/>
        </w:rPr>
        <w:t>sqrt)&lt;</w:t>
      </w:r>
      <w:proofErr w:type="gramEnd"/>
      <w:r>
        <w:rPr>
          <w:rFonts w:ascii="Menlo" w:hAnsi="Menlo" w:cs="Menlo"/>
          <w:color w:val="000000"/>
        </w:rPr>
        <w:t>(.00001*y))</w:t>
      </w:r>
    </w:p>
    <w:p w14:paraId="0BEDD1EF"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erminate = </w:t>
      </w:r>
      <w:proofErr w:type="gramStart"/>
      <w:r>
        <w:rPr>
          <w:rFonts w:ascii="Menlo" w:hAnsi="Menlo" w:cs="Menlo"/>
          <w:color w:val="000000"/>
        </w:rPr>
        <w:t>1;</w:t>
      </w:r>
      <w:proofErr w:type="gramEnd"/>
    </w:p>
    <w:p w14:paraId="3D9B8202"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y = </w:t>
      </w:r>
      <w:proofErr w:type="gramStart"/>
      <w:r>
        <w:rPr>
          <w:rFonts w:ascii="Menlo" w:hAnsi="Menlo" w:cs="Menlo"/>
          <w:color w:val="000000"/>
        </w:rPr>
        <w:t>sqrt;</w:t>
      </w:r>
      <w:proofErr w:type="gramEnd"/>
    </w:p>
    <w:p w14:paraId="11D76BCF"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 </w:t>
      </w:r>
      <w:proofErr w:type="gramStart"/>
      <w:r>
        <w:rPr>
          <w:rFonts w:ascii="Menlo" w:hAnsi="Menlo" w:cs="Menlo"/>
          <w:color w:val="000000"/>
        </w:rPr>
        <w:t>while(</w:t>
      </w:r>
      <w:proofErr w:type="gramEnd"/>
      <w:r>
        <w:rPr>
          <w:rFonts w:ascii="Menlo" w:hAnsi="Menlo" w:cs="Menlo"/>
          <w:color w:val="000000"/>
        </w:rPr>
        <w:t>terminate != 1);</w:t>
      </w:r>
    </w:p>
    <w:p w14:paraId="104F98F4"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Square root: %.5f\n", sqrt);//print Square root</w:t>
      </w:r>
    </w:p>
    <w:p w14:paraId="58AB7752"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eturn </w:t>
      </w:r>
      <w:proofErr w:type="gramStart"/>
      <w:r>
        <w:rPr>
          <w:rFonts w:ascii="Menlo" w:hAnsi="Menlo" w:cs="Menlo"/>
          <w:color w:val="000000"/>
        </w:rPr>
        <w:t>0;</w:t>
      </w:r>
      <w:proofErr w:type="gramEnd"/>
    </w:p>
    <w:p w14:paraId="450D64D9"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DE2AD6D" w14:textId="171E0070"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75037844" w14:textId="1D42A795"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br/>
      </w:r>
    </w:p>
    <w:p w14:paraId="2123C93C" w14:textId="77777777" w:rsidR="00FA0142" w:rsidRDefault="00FA0142">
      <w:pPr>
        <w:rPr>
          <w:rFonts w:ascii="Menlo" w:hAnsi="Menlo" w:cs="Menlo"/>
          <w:color w:val="000000"/>
        </w:rPr>
      </w:pPr>
      <w:r>
        <w:rPr>
          <w:rFonts w:ascii="Menlo" w:hAnsi="Menlo" w:cs="Menlo"/>
          <w:color w:val="000000"/>
        </w:rPr>
        <w:br w:type="page"/>
      </w:r>
    </w:p>
    <w:p w14:paraId="7B62ED9D" w14:textId="77777777" w:rsidR="00FA0142" w:rsidRDefault="00FA0142" w:rsidP="00FA014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F115B10" w14:textId="1BCF9DBC"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how to define a specific output executable name. </w:t>
      </w:r>
    </w:p>
    <w:p w14:paraId="06E2FC8F" w14:textId="06369D99" w:rsidR="00492128" w:rsidRDefault="00492128" w:rsidP="00492128">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You use the command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____’</w:t>
      </w:r>
      <w:r w:rsidR="003E1F6F">
        <w:rPr>
          <w:rFonts w:ascii="Lato" w:eastAsia="Times New Roman" w:hAnsi="Lato" w:cs="Times New Roman"/>
          <w:color w:val="2D3B45"/>
          <w:sz w:val="24"/>
          <w:szCs w:val="24"/>
        </w:rPr>
        <w:t xml:space="preserve"> and the blank would be what the executable name is.</w:t>
      </w:r>
    </w:p>
    <w:p w14:paraId="3FB3E052" w14:textId="7848B97E"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 xml:space="preserve"> how to enable all warning sets.</w:t>
      </w:r>
    </w:p>
    <w:p w14:paraId="190103FB" w14:textId="74A030E7"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Using the -Wall command, an example would be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31015967" w14:textId="128ECD39"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how to convert warnings into errors. </w:t>
      </w:r>
    </w:p>
    <w:p w14:paraId="0B63CF2A" w14:textId="0905F909"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Convert warnings to errors by using -</w:t>
      </w:r>
      <w:proofErr w:type="spellStart"/>
      <w:r>
        <w:rPr>
          <w:rFonts w:ascii="Lato" w:eastAsia="Times New Roman" w:hAnsi="Lato" w:cs="Times New Roman"/>
          <w:color w:val="2D3B45"/>
          <w:sz w:val="24"/>
          <w:szCs w:val="24"/>
        </w:rPr>
        <w:t>Werror</w:t>
      </w:r>
      <w:proofErr w:type="spellEnd"/>
      <w:r>
        <w:rPr>
          <w:rFonts w:ascii="Lato" w:eastAsia="Times New Roman" w:hAnsi="Lato" w:cs="Times New Roman"/>
          <w:color w:val="2D3B45"/>
          <w:sz w:val="24"/>
          <w:szCs w:val="24"/>
        </w:rPr>
        <w:t>, an example would be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w:t>
      </w:r>
      <w:proofErr w:type="spellStart"/>
      <w:r>
        <w:rPr>
          <w:rFonts w:ascii="Lato" w:eastAsia="Times New Roman" w:hAnsi="Lato" w:cs="Times New Roman"/>
          <w:color w:val="2D3B45"/>
          <w:sz w:val="24"/>
          <w:szCs w:val="24"/>
        </w:rPr>
        <w:t>Werror</w:t>
      </w:r>
      <w:proofErr w:type="spellEnd"/>
      <w:r>
        <w:rPr>
          <w:rFonts w:ascii="Lato" w:eastAsia="Times New Roman" w:hAnsi="Lato" w:cs="Times New Roman"/>
          <w:color w:val="2D3B45"/>
          <w:sz w:val="24"/>
          <w:szCs w:val="24"/>
        </w:rPr>
        <w:t xml:space="preserve">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28039700" w14:textId="547270CA" w:rsidR="008A439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how to print all the executed commands.</w:t>
      </w:r>
    </w:p>
    <w:p w14:paraId="455DC867" w14:textId="0F7B99CB"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You would use -v, a good example is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v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13C7BFFD" w14:textId="7026C2A2" w:rsidR="00BB1E53" w:rsidRDefault="00BB1E53" w:rsidP="00BB1E53">
      <w:pPr>
        <w:spacing w:before="100" w:beforeAutospacing="1" w:after="100" w:afterAutospacing="1" w:line="240" w:lineRule="auto"/>
        <w:rPr>
          <w:rFonts w:ascii="Lato" w:eastAsia="Times New Roman" w:hAnsi="Lato" w:cs="Times New Roman"/>
          <w:color w:val="2D3B45"/>
          <w:sz w:val="24"/>
          <w:szCs w:val="24"/>
        </w:rPr>
      </w:pPr>
    </w:p>
    <w:p w14:paraId="1A05AF13" w14:textId="77777777" w:rsidR="00BB1E53" w:rsidRPr="00BB1E53" w:rsidRDefault="00BB1E53" w:rsidP="00BB1E53">
      <w:pPr>
        <w:spacing w:before="100" w:beforeAutospacing="1" w:after="100" w:afterAutospacing="1" w:line="240" w:lineRule="auto"/>
        <w:rPr>
          <w:rFonts w:ascii="Lato" w:eastAsia="Times New Roman" w:hAnsi="Lato" w:cs="Times New Roman"/>
          <w:color w:val="2D3B45"/>
          <w:sz w:val="24"/>
          <w:szCs w:val="24"/>
        </w:rPr>
      </w:pPr>
    </w:p>
    <w:p w14:paraId="2CC49692" w14:textId="77777777" w:rsidR="008A4398" w:rsidRPr="008A4398" w:rsidRDefault="008A4398" w:rsidP="008A4398">
      <w:pPr>
        <w:spacing w:after="0" w:line="240" w:lineRule="auto"/>
        <w:rPr>
          <w:rFonts w:ascii="Times New Roman" w:eastAsia="Times New Roman" w:hAnsi="Times New Roman" w:cs="Times New Roman"/>
          <w:sz w:val="24"/>
          <w:szCs w:val="24"/>
        </w:rPr>
      </w:pPr>
    </w:p>
    <w:p w14:paraId="0B4F0CC7" w14:textId="77777777" w:rsidR="008A4398" w:rsidRDefault="008A4398" w:rsidP="003A15F9"/>
    <w:sectPr w:rsidR="008A439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0AB42" w14:textId="77777777" w:rsidR="00F97D73" w:rsidRDefault="00F97D73" w:rsidP="00E9131E">
      <w:pPr>
        <w:spacing w:after="0" w:line="240" w:lineRule="auto"/>
      </w:pPr>
      <w:r>
        <w:separator/>
      </w:r>
    </w:p>
  </w:endnote>
  <w:endnote w:type="continuationSeparator" w:id="0">
    <w:p w14:paraId="7E500786" w14:textId="77777777" w:rsidR="00F97D73" w:rsidRDefault="00F97D73"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o">
    <w:panose1 w:val="020F0502020204030203"/>
    <w:charset w:val="00"/>
    <w:family w:val="swiss"/>
    <w:pitch w:val="variable"/>
    <w:sig w:usb0="E10002FF" w:usb1="5000ECF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C883D" w14:textId="77777777" w:rsidR="00F97D73" w:rsidRDefault="00F97D73" w:rsidP="00E9131E">
      <w:pPr>
        <w:spacing w:after="0" w:line="240" w:lineRule="auto"/>
      </w:pPr>
      <w:r>
        <w:separator/>
      </w:r>
    </w:p>
  </w:footnote>
  <w:footnote w:type="continuationSeparator" w:id="0">
    <w:p w14:paraId="4398358C" w14:textId="77777777" w:rsidR="00F97D73" w:rsidRDefault="00F97D73"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312710F"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5C4889">
      <w:rPr>
        <w:rFonts w:ascii="Times New Roman" w:hAnsi="Times New Roman" w:cs="Times New Roman"/>
        <w:sz w:val="20"/>
        <w:szCs w:val="20"/>
      </w:rPr>
      <w:t xml:space="preserve"> CS351 </w:t>
    </w:r>
    <w:r w:rsidR="005C4889">
      <w:rPr>
        <w:rFonts w:ascii="Times New Roman" w:hAnsi="Times New Roman" w:cs="Times New Roman"/>
        <w:sz w:val="20"/>
        <w:szCs w:val="20"/>
      </w:rPr>
      <w:tab/>
    </w:r>
    <w:r w:rsidRPr="000A0186">
      <w:rPr>
        <w:rFonts w:ascii="Times New Roman" w:hAnsi="Times New Roman" w:cs="Times New Roman"/>
        <w:sz w:val="20"/>
        <w:szCs w:val="20"/>
      </w:rPr>
      <w:t xml:space="preserve">   </w:t>
    </w:r>
    <w:r w:rsidR="005C4889">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5C4889">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5C4889">
      <w:rPr>
        <w:rFonts w:ascii="Times New Roman" w:hAnsi="Times New Roman" w:cs="Times New Roman"/>
        <w:sz w:val="20"/>
        <w:szCs w:val="20"/>
      </w:rPr>
      <w:t xml:space="preserve">S02004724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5C4889">
      <w:rPr>
        <w:rFonts w:ascii="Times New Roman" w:hAnsi="Times New Roman" w:cs="Times New Roman"/>
        <w:sz w:val="20"/>
        <w:szCs w:val="20"/>
      </w:rPr>
      <w:t xml:space="preserve">  Oct. 6,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3EF"/>
    <w:multiLevelType w:val="multilevel"/>
    <w:tmpl w:val="452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A2F4BC1"/>
    <w:multiLevelType w:val="hybridMultilevel"/>
    <w:tmpl w:val="A33A7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5A5094"/>
    <w:multiLevelType w:val="hybridMultilevel"/>
    <w:tmpl w:val="93245D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65731"/>
    <w:rsid w:val="000A0186"/>
    <w:rsid w:val="0020309D"/>
    <w:rsid w:val="00246058"/>
    <w:rsid w:val="003A15F9"/>
    <w:rsid w:val="003E1F6F"/>
    <w:rsid w:val="00427224"/>
    <w:rsid w:val="00492128"/>
    <w:rsid w:val="005C4889"/>
    <w:rsid w:val="00717194"/>
    <w:rsid w:val="0078609F"/>
    <w:rsid w:val="008A4398"/>
    <w:rsid w:val="00BB1E53"/>
    <w:rsid w:val="00D64388"/>
    <w:rsid w:val="00E70AA4"/>
    <w:rsid w:val="00E86B5B"/>
    <w:rsid w:val="00E9131E"/>
    <w:rsid w:val="00F97D73"/>
    <w:rsid w:val="00FA0142"/>
    <w:rsid w:val="00FE22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3A1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8</cp:revision>
  <dcterms:created xsi:type="dcterms:W3CDTF">2021-10-06T21:40:00Z</dcterms:created>
  <dcterms:modified xsi:type="dcterms:W3CDTF">2021-10-20T20:13:00Z</dcterms:modified>
</cp:coreProperties>
</file>